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1ED" w:rsidRPr="003E1596" w:rsidRDefault="00A801ED" w:rsidP="006D66C9">
      <w:pPr>
        <w:jc w:val="center"/>
        <w:rPr>
          <w:b/>
          <w:sz w:val="28"/>
          <w:szCs w:val="28"/>
        </w:rPr>
      </w:pPr>
      <w:r w:rsidRPr="003E1596">
        <w:rPr>
          <w:b/>
          <w:sz w:val="28"/>
          <w:szCs w:val="28"/>
        </w:rPr>
        <w:t>Wellsprings Home Visitation Program</w:t>
      </w:r>
    </w:p>
    <w:p w:rsidR="00A801ED" w:rsidRDefault="00A801ED" w:rsidP="00A801ED">
      <w:pPr>
        <w:jc w:val="center"/>
        <w:rPr>
          <w:b/>
          <w:sz w:val="28"/>
          <w:szCs w:val="28"/>
        </w:rPr>
      </w:pPr>
      <w:r w:rsidRPr="003E1596">
        <w:rPr>
          <w:b/>
          <w:sz w:val="28"/>
          <w:szCs w:val="28"/>
        </w:rPr>
        <w:t xml:space="preserve">Agency Referral Form </w:t>
      </w:r>
    </w:p>
    <w:p w:rsidR="003E1596" w:rsidRPr="003E1596" w:rsidRDefault="003E1596" w:rsidP="00A801ED">
      <w:pPr>
        <w:jc w:val="center"/>
        <w:rPr>
          <w:b/>
          <w:sz w:val="28"/>
          <w:szCs w:val="28"/>
        </w:rPr>
      </w:pPr>
    </w:p>
    <w:p w:rsidR="00A801ED" w:rsidRDefault="00A801ED">
      <w:r>
        <w:t>Date</w:t>
      </w:r>
      <w:r w:rsidR="006D69CD">
        <w:t xml:space="preserve"> of referral</w:t>
      </w:r>
      <w:r w:rsidR="002209E1">
        <w:t>:</w:t>
      </w:r>
      <w:r>
        <w:t xml:space="preserve"> …………………………………………………………………</w:t>
      </w:r>
      <w:r w:rsidR="008B4402">
        <w:t>…………………………………………………………….</w:t>
      </w:r>
    </w:p>
    <w:p w:rsidR="00A801ED" w:rsidRPr="00A801ED" w:rsidRDefault="00A801ED">
      <w:pPr>
        <w:rPr>
          <w:b/>
        </w:rPr>
      </w:pPr>
      <w:r w:rsidRPr="00A801ED">
        <w:rPr>
          <w:b/>
        </w:rPr>
        <w:t>Referral Agency Information:</w:t>
      </w:r>
    </w:p>
    <w:p w:rsidR="00A801ED" w:rsidRDefault="00A801ED">
      <w:r>
        <w:t>Name of the agency: …………………………………………</w:t>
      </w:r>
      <w:r w:rsidR="008B4402">
        <w:t>………………………………………………………………………………</w:t>
      </w:r>
    </w:p>
    <w:p w:rsidR="00A801ED" w:rsidRDefault="00A801ED">
      <w:r>
        <w:t>Name of the agency worker: …………………………</w:t>
      </w:r>
      <w:r w:rsidR="008B4402">
        <w:t>………………………………………………………………………………….</w:t>
      </w:r>
    </w:p>
    <w:p w:rsidR="00A801ED" w:rsidRDefault="00A801ED">
      <w:r>
        <w:t>Conta</w:t>
      </w:r>
      <w:r w:rsidR="009D548A">
        <w:t>ct number: …………………………………………</w:t>
      </w:r>
      <w:proofErr w:type="gramStart"/>
      <w:r w:rsidR="009D548A">
        <w:t>….</w:t>
      </w:r>
      <w:r w:rsidR="003E1596">
        <w:t>.</w:t>
      </w:r>
      <w:proofErr w:type="gramEnd"/>
      <w:r w:rsidR="003E1596">
        <w:t xml:space="preserve">  Mobile …………………………………………………………………</w:t>
      </w:r>
      <w:r w:rsidR="008B4402">
        <w:t>.</w:t>
      </w:r>
    </w:p>
    <w:p w:rsidR="003E1596" w:rsidRDefault="003E1596">
      <w:r>
        <w:t>Email</w:t>
      </w:r>
      <w:r w:rsidR="002209E1">
        <w:t>:</w:t>
      </w:r>
      <w:r>
        <w:t xml:space="preserve"> ……………………………………………………………………………………………………………………………………………</w:t>
      </w:r>
      <w:proofErr w:type="gramStart"/>
      <w:r>
        <w:t>…..</w:t>
      </w:r>
      <w:proofErr w:type="gramEnd"/>
    </w:p>
    <w:p w:rsidR="00A801ED" w:rsidRPr="00A801ED" w:rsidRDefault="00A801ED">
      <w:pPr>
        <w:rPr>
          <w:b/>
        </w:rPr>
      </w:pPr>
      <w:r w:rsidRPr="00A801ED">
        <w:rPr>
          <w:b/>
        </w:rPr>
        <w:t>Participant details:</w:t>
      </w:r>
    </w:p>
    <w:p w:rsidR="00A801ED" w:rsidRDefault="002209E1">
      <w:r>
        <w:t xml:space="preserve">Name: </w:t>
      </w:r>
      <w:r w:rsidR="00A801ED">
        <w:t>………………………………………………………………………………………………………………………………………………</w:t>
      </w:r>
      <w:r w:rsidR="008B4402">
        <w:t>.</w:t>
      </w:r>
    </w:p>
    <w:p w:rsidR="00A801ED" w:rsidRDefault="002209E1">
      <w:r>
        <w:t xml:space="preserve">Address: </w:t>
      </w:r>
      <w:r w:rsidR="00A801ED">
        <w:t>…………………………………………………………………………………………………………………………………………</w:t>
      </w:r>
      <w:r w:rsidR="008B4402">
        <w:t>…</w:t>
      </w:r>
    </w:p>
    <w:p w:rsidR="00A801ED" w:rsidRDefault="002209E1">
      <w:r>
        <w:t xml:space="preserve">Suburb: </w:t>
      </w:r>
      <w:r w:rsidR="00A801ED">
        <w:t>…………………………………………………………………………………………………………………………………………</w:t>
      </w:r>
      <w:proofErr w:type="gramStart"/>
      <w:r w:rsidR="00A801ED">
        <w:t>….</w:t>
      </w:r>
      <w:r w:rsidR="008B4402">
        <w:t>.</w:t>
      </w:r>
      <w:proofErr w:type="gramEnd"/>
    </w:p>
    <w:p w:rsidR="00A801ED" w:rsidRDefault="00A801ED">
      <w:r>
        <w:t>Phone</w:t>
      </w:r>
      <w:r w:rsidR="002209E1">
        <w:t>:</w:t>
      </w:r>
      <w:r>
        <w:t xml:space="preserve"> ………………………………… (Work) ………………………</w:t>
      </w:r>
      <w:r w:rsidR="003E1596">
        <w:t>……………. (Mobile)……………………………………………</w:t>
      </w:r>
    </w:p>
    <w:p w:rsidR="00A801ED" w:rsidRDefault="00A801ED">
      <w:r>
        <w:t>Country of birth</w:t>
      </w:r>
      <w:r w:rsidR="002209E1">
        <w:t>:</w:t>
      </w:r>
      <w:r>
        <w:t xml:space="preserve"> …………………………………………………………………</w:t>
      </w:r>
      <w:proofErr w:type="gramStart"/>
      <w:r>
        <w:t>….Date</w:t>
      </w:r>
      <w:proofErr w:type="gramEnd"/>
      <w:r>
        <w:t xml:space="preserve"> of bir</w:t>
      </w:r>
      <w:r w:rsidR="008B4402">
        <w:t>th …………………………………….</w:t>
      </w:r>
    </w:p>
    <w:p w:rsidR="00A801ED" w:rsidRDefault="00A801ED">
      <w:r>
        <w:t>Date of arrival in Australia if born overseas…………………………………………………………………………………………</w:t>
      </w:r>
    </w:p>
    <w:p w:rsidR="00A801ED" w:rsidRPr="006D69CD" w:rsidRDefault="00932E77">
      <w:pPr>
        <w:rPr>
          <w:b/>
        </w:rPr>
      </w:pPr>
      <w:r w:rsidRPr="00932E77">
        <w:rPr>
          <w:rFonts w:ascii="Verdana" w:hAnsi="Verdana"/>
          <w:b/>
          <w:sz w:val="44"/>
        </w:rPr>
        <w:t>□</w:t>
      </w:r>
      <w:r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Permanent visa</w:t>
      </w:r>
      <w:r w:rsidR="002209E1">
        <w:rPr>
          <w:b/>
        </w:rPr>
        <w:t>: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Refugee (Subclass 200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Special Humanitarian Program (SHP) (202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Emergency Rescue (Subclass 203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Women at Risk (Subclass 204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</w:t>
      </w:r>
      <w:r w:rsidR="00A801ED" w:rsidRPr="00932E77">
        <w:rPr>
          <w:sz w:val="18"/>
          <w:szCs w:val="18"/>
        </w:rPr>
        <w:t xml:space="preserve">Family stream migrants </w:t>
      </w:r>
      <w:proofErr w:type="spellStart"/>
      <w:r w:rsidR="00A801ED" w:rsidRPr="00932E77">
        <w:rPr>
          <w:sz w:val="18"/>
          <w:szCs w:val="18"/>
        </w:rPr>
        <w:t>eg</w:t>
      </w:r>
      <w:proofErr w:type="spellEnd"/>
      <w:r w:rsidR="00A801ED" w:rsidRPr="00932E77">
        <w:rPr>
          <w:sz w:val="18"/>
          <w:szCs w:val="18"/>
        </w:rPr>
        <w:t>. Spouse visa (Subclass100)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Temporary Protection Visa</w:t>
      </w:r>
      <w:r w:rsidR="00A801ED">
        <w:t xml:space="preserve"> ………………………</w:t>
      </w:r>
      <w:r w:rsidR="006D69CD">
        <w:t>…………………………………………………………………………</w:t>
      </w:r>
      <w:r w:rsidR="002209E1">
        <w:t>…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6D69CD">
        <w:rPr>
          <w:b/>
        </w:rPr>
        <w:t>O</w:t>
      </w:r>
      <w:r w:rsidR="00A801ED" w:rsidRPr="006D69CD">
        <w:rPr>
          <w:b/>
        </w:rPr>
        <w:t>ther. Please specify</w:t>
      </w:r>
      <w:r w:rsidR="00A801ED">
        <w:t xml:space="preserve"> ………………………………</w:t>
      </w:r>
      <w:r w:rsidR="006D69CD">
        <w:t>………………………………………………………………………</w:t>
      </w:r>
      <w:r w:rsidR="002209E1">
        <w:t>…</w:t>
      </w:r>
      <w:proofErr w:type="gramStart"/>
      <w:r w:rsidR="002209E1">
        <w:t>….</w:t>
      </w:r>
      <w:r w:rsidR="008B4402">
        <w:t>.</w:t>
      </w:r>
      <w:proofErr w:type="gramEnd"/>
    </w:p>
    <w:p w:rsidR="00A801ED" w:rsidRDefault="00A801ED">
      <w:r w:rsidRPr="00A801ED">
        <w:rPr>
          <w:b/>
        </w:rPr>
        <w:t>Languages spoken</w:t>
      </w:r>
      <w:r>
        <w:t xml:space="preserve"> ……………………………………………………………………………………</w:t>
      </w:r>
      <w:r w:rsidR="008B4402">
        <w:t>…………………………………….</w:t>
      </w:r>
    </w:p>
    <w:p w:rsidR="003E1596" w:rsidRDefault="003E1596"/>
    <w:p w:rsidR="003E1596" w:rsidRDefault="003E1596"/>
    <w:p w:rsidR="002A47F9" w:rsidRDefault="002A47F9">
      <w:pPr>
        <w:rPr>
          <w:b/>
        </w:rPr>
      </w:pPr>
    </w:p>
    <w:p w:rsidR="00A801ED" w:rsidRDefault="00A801ED">
      <w:r w:rsidRPr="00A801ED">
        <w:rPr>
          <w:b/>
        </w:rPr>
        <w:t>Level of English proficiency</w:t>
      </w:r>
      <w:r w:rsidR="008B4402">
        <w:rPr>
          <w:b/>
        </w:rPr>
        <w:t>:</w:t>
      </w:r>
      <w:r w:rsidR="008B4402">
        <w:t xml:space="preserve"> 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A801ED">
        <w:t xml:space="preserve">Low         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6D69CD">
        <w:t xml:space="preserve"> </w:t>
      </w:r>
      <w:r w:rsidR="00A801ED">
        <w:t xml:space="preserve">Medium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6D69CD">
        <w:t xml:space="preserve"> </w:t>
      </w:r>
      <w:r w:rsidR="00A801ED">
        <w:t xml:space="preserve">High   </w:t>
      </w:r>
    </w:p>
    <w:p w:rsidR="00A801ED" w:rsidRDefault="00A801ED">
      <w:r w:rsidRPr="00A801ED">
        <w:rPr>
          <w:b/>
        </w:rPr>
        <w:t xml:space="preserve">How many people live at contact </w:t>
      </w:r>
      <w:r w:rsidR="008B4402" w:rsidRPr="00A801ED">
        <w:rPr>
          <w:b/>
        </w:rPr>
        <w:t>address</w:t>
      </w:r>
      <w:r w:rsidR="008B4402">
        <w:t>?  ...................................................................................</w:t>
      </w:r>
    </w:p>
    <w:p w:rsidR="00A801ED" w:rsidRDefault="006D69CD"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Married         </w:t>
      </w:r>
      <w:r>
        <w:t xml:space="preserve">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Defector          </w:t>
      </w:r>
      <w:r>
        <w:t xml:space="preserve">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Single     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Other</w:t>
      </w:r>
    </w:p>
    <w:p w:rsidR="006D69CD" w:rsidRDefault="003E1596">
      <w:r w:rsidRPr="008B4402">
        <w:rPr>
          <w:b/>
        </w:rPr>
        <w:t xml:space="preserve">Emergency name </w:t>
      </w:r>
      <w:r w:rsidR="006D69CD">
        <w:t>……………………………………………</w:t>
      </w:r>
      <w:r>
        <w:t>………………………</w:t>
      </w:r>
      <w:r w:rsidRPr="008B4402">
        <w:rPr>
          <w:b/>
        </w:rPr>
        <w:t xml:space="preserve">Mobile </w:t>
      </w:r>
      <w:r>
        <w:t>…………………………………………</w:t>
      </w:r>
    </w:p>
    <w:p w:rsidR="003E1596" w:rsidRDefault="003E1596">
      <w:r>
        <w:t>………………………………………………………………………………………………………………………………………………………</w:t>
      </w:r>
    </w:p>
    <w:p w:rsidR="006D69CD" w:rsidRDefault="006D69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1843"/>
        <w:gridCol w:w="850"/>
        <w:gridCol w:w="1083"/>
      </w:tblGrid>
      <w:tr w:rsidR="00A801ED" w:rsidRPr="006D69CD" w:rsidTr="003E1596">
        <w:tc>
          <w:tcPr>
            <w:tcW w:w="5240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Child’s Name</w:t>
            </w:r>
          </w:p>
        </w:tc>
        <w:tc>
          <w:tcPr>
            <w:tcW w:w="1843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Date of Birth</w:t>
            </w:r>
          </w:p>
        </w:tc>
        <w:tc>
          <w:tcPr>
            <w:tcW w:w="850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Age</w:t>
            </w:r>
          </w:p>
        </w:tc>
        <w:tc>
          <w:tcPr>
            <w:tcW w:w="1083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Gender</w:t>
            </w:r>
          </w:p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</w:tbl>
    <w:p w:rsidR="00A801ED" w:rsidRDefault="00A801ED"/>
    <w:p w:rsidR="00A801ED" w:rsidRPr="006D69CD" w:rsidRDefault="00A801ED">
      <w:pPr>
        <w:rPr>
          <w:b/>
        </w:rPr>
      </w:pPr>
      <w:r w:rsidRPr="006D69CD">
        <w:rPr>
          <w:b/>
        </w:rPr>
        <w:t>Description of reason for referral:</w:t>
      </w:r>
    </w:p>
    <w:p w:rsidR="006D69CD" w:rsidRDefault="006D69CD"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Isolation</w:t>
      </w:r>
      <w:r>
        <w:t xml:space="preserve"> 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Family Violen</w:t>
      </w:r>
      <w:r>
        <w:t xml:space="preserve">ce 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Men</w:t>
      </w:r>
      <w:r>
        <w:t xml:space="preserve">tal health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Other</w:t>
      </w:r>
    </w:p>
    <w:p w:rsidR="006D69CD" w:rsidRPr="008B4402" w:rsidRDefault="008B4402">
      <w:pPr>
        <w:rPr>
          <w:b/>
        </w:rPr>
      </w:pPr>
      <w:r>
        <w:rPr>
          <w:b/>
        </w:rPr>
        <w:t>Please explain:</w:t>
      </w:r>
    </w:p>
    <w:p w:rsidR="006D69CD" w:rsidRDefault="006D69CD">
      <w:r>
        <w:t>……………………………………………………………………………………………………………………………………………………</w:t>
      </w:r>
      <w:r w:rsidR="0048598D">
        <w:t>………</w:t>
      </w:r>
    </w:p>
    <w:p w:rsidR="00A801ED" w:rsidRDefault="006D69CD">
      <w:r>
        <w:t>……………………………………………………………………………………………………………………………………………………</w:t>
      </w:r>
      <w:r w:rsidR="0048598D">
        <w:t>………</w:t>
      </w:r>
      <w:r w:rsidR="00A801ED">
        <w:t xml:space="preserve"> </w:t>
      </w:r>
    </w:p>
    <w:p w:rsidR="003E1596" w:rsidRDefault="003E1596">
      <w:r>
        <w:t>………………………………………………………………………………………………………………………………………………………….</w:t>
      </w:r>
    </w:p>
    <w:p w:rsidR="003E1596" w:rsidRDefault="003E1596">
      <w:r>
        <w:t>…………………………………………………………………………………………………………………………………………………………..</w:t>
      </w:r>
    </w:p>
    <w:p w:rsidR="00A801ED" w:rsidRDefault="003E1596">
      <w:r>
        <w:t>…………………………………………………………………………</w:t>
      </w:r>
      <w:r w:rsidR="00D85F06">
        <w:t>………………………………………………………………………………</w:t>
      </w:r>
    </w:p>
    <w:p w:rsidR="00A801ED" w:rsidRDefault="00A801ED"/>
    <w:p w:rsidR="00E3281E" w:rsidRPr="00E3281E" w:rsidRDefault="00E3281E" w:rsidP="00E3281E">
      <w:pPr>
        <w:ind w:left="1440" w:firstLine="720"/>
      </w:pPr>
      <w:r>
        <w:br w:type="page"/>
      </w:r>
      <w:r w:rsidRPr="005B2597">
        <w:rPr>
          <w:rFonts w:ascii="Calibri" w:hAnsi="Calibri" w:cs="Calibri"/>
          <w:b/>
          <w:sz w:val="28"/>
          <w:szCs w:val="28"/>
        </w:rPr>
        <w:lastRenderedPageBreak/>
        <w:t>Wellsprings Home Visitation Program</w:t>
      </w:r>
    </w:p>
    <w:p w:rsidR="00E3281E" w:rsidRPr="005B2597" w:rsidRDefault="00E3281E" w:rsidP="00E3281E">
      <w:pPr>
        <w:jc w:val="center"/>
        <w:rPr>
          <w:rFonts w:ascii="Calibri" w:hAnsi="Calibri" w:cs="Calibri"/>
          <w:b/>
          <w:sz w:val="28"/>
          <w:szCs w:val="28"/>
        </w:rPr>
      </w:pPr>
      <w:r w:rsidRPr="005B2597">
        <w:rPr>
          <w:rFonts w:ascii="Calibri" w:hAnsi="Calibri" w:cs="Calibri"/>
          <w:b/>
          <w:sz w:val="28"/>
          <w:szCs w:val="28"/>
        </w:rPr>
        <w:t>Consent Form for Participant</w:t>
      </w:r>
      <w:r>
        <w:rPr>
          <w:rFonts w:ascii="Calibri" w:hAnsi="Calibri" w:cs="Calibri"/>
          <w:b/>
          <w:sz w:val="28"/>
          <w:szCs w:val="28"/>
        </w:rPr>
        <w:t xml:space="preserve"> (external agencies)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Family name 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Given name …………………………………………………………………………………………….</w:t>
      </w:r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Address ………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……………………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Phone …........................................ Mobile 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Email ……………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 xml:space="preserve">I understand the recommendations and I give my permission for the information to be shared with the workers of </w:t>
      </w:r>
      <w:r>
        <w:rPr>
          <w:rFonts w:ascii="Calibri" w:hAnsi="Calibri" w:cs="Calibri"/>
        </w:rPr>
        <w:t>external agencies</w:t>
      </w:r>
      <w:r w:rsidRPr="005B259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</w:p>
    <w:p w:rsidR="00E3281E" w:rsidRPr="005B2597" w:rsidRDefault="00E3281E" w:rsidP="00E3281E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I also understand that I can withdraw at any time from this consent. </w:t>
      </w:r>
    </w:p>
    <w:p w:rsidR="00E3281E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Participants Signature </w:t>
      </w:r>
      <w:r w:rsidRPr="005B2597">
        <w:rPr>
          <w:rFonts w:ascii="Calibri" w:hAnsi="Calibri" w:cs="Calibri"/>
        </w:rPr>
        <w:t>………………………….……………</w:t>
      </w:r>
      <w:proofErr w:type="gramStart"/>
      <w:r w:rsidRPr="005B2597">
        <w:rPr>
          <w:rFonts w:ascii="Calibri" w:hAnsi="Calibri" w:cs="Calibri"/>
        </w:rPr>
        <w:t>….Date</w:t>
      </w:r>
      <w:proofErr w:type="gramEnd"/>
      <w:r w:rsidRPr="005B2597">
        <w:rPr>
          <w:rFonts w:ascii="Calibri" w:hAnsi="Calibri" w:cs="Calibri"/>
        </w:rPr>
        <w:t>………………………………</w:t>
      </w:r>
      <w:r>
        <w:rPr>
          <w:rFonts w:ascii="Calibri" w:hAnsi="Calibri" w:cs="Calibri"/>
        </w:rPr>
        <w:t>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Agency Name ………………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Worker’s Name (Printed)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Default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Si</w:t>
      </w:r>
      <w:r>
        <w:rPr>
          <w:rFonts w:ascii="Calibri" w:hAnsi="Calibri" w:cs="Calibri"/>
        </w:rPr>
        <w:t>gnature</w:t>
      </w:r>
      <w:r w:rsidRPr="005B2597">
        <w:rPr>
          <w:rFonts w:ascii="Calibri" w:hAnsi="Calibri" w:cs="Calibri"/>
        </w:rPr>
        <w:t>……………………………………………………………………………………………………………………….</w:t>
      </w:r>
    </w:p>
    <w:p w:rsidR="00E3281E" w:rsidRPr="005B2597" w:rsidRDefault="00E3281E" w:rsidP="00E3281E">
      <w:pPr>
        <w:jc w:val="center"/>
        <w:rPr>
          <w:rFonts w:ascii="Calibri" w:hAnsi="Calibri" w:cs="Calibri"/>
          <w:b/>
          <w:sz w:val="28"/>
          <w:szCs w:val="28"/>
        </w:rPr>
      </w:pPr>
      <w:r w:rsidRPr="005B2597">
        <w:rPr>
          <w:rFonts w:ascii="Calibri" w:hAnsi="Calibri" w:cs="Calibri"/>
          <w:b/>
          <w:sz w:val="28"/>
          <w:szCs w:val="28"/>
        </w:rPr>
        <w:lastRenderedPageBreak/>
        <w:t>Wellsprings Home Visitation Program</w:t>
      </w:r>
    </w:p>
    <w:p w:rsidR="00E3281E" w:rsidRPr="00E3281E" w:rsidRDefault="00E3281E" w:rsidP="00E3281E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onsent Form for Participant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Family name 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Given name …………………………………………………………………………………………….</w:t>
      </w:r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Address ………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……………………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Phone …........................................ Mobile 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  <w:b/>
        </w:rPr>
      </w:pPr>
    </w:p>
    <w:p w:rsidR="00E3281E" w:rsidRPr="005B2597" w:rsidRDefault="00E3281E" w:rsidP="00E3281E">
      <w:pPr>
        <w:rPr>
          <w:rFonts w:ascii="Calibri" w:hAnsi="Calibri" w:cs="Calibri"/>
          <w:b/>
        </w:rPr>
      </w:pPr>
      <w:r w:rsidRPr="005B2597">
        <w:rPr>
          <w:rFonts w:ascii="Calibri" w:hAnsi="Calibri" w:cs="Calibri"/>
          <w:b/>
        </w:rPr>
        <w:t>Email ……………………………………………………………………………………………………</w:t>
      </w:r>
      <w:proofErr w:type="gramStart"/>
      <w:r w:rsidRPr="005B2597">
        <w:rPr>
          <w:rFonts w:ascii="Calibri" w:hAnsi="Calibri" w:cs="Calibri"/>
          <w:b/>
        </w:rPr>
        <w:t>…..</w:t>
      </w:r>
      <w:proofErr w:type="gramEnd"/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 xml:space="preserve">I understand the recommendations and I give my permission for the information to be shared with the workers </w:t>
      </w:r>
      <w:r>
        <w:rPr>
          <w:rFonts w:ascii="Calibri" w:hAnsi="Calibri" w:cs="Calibri"/>
        </w:rPr>
        <w:t xml:space="preserve">and Volunteers </w:t>
      </w:r>
      <w:r w:rsidRPr="005B2597">
        <w:rPr>
          <w:rFonts w:ascii="Calibri" w:hAnsi="Calibri" w:cs="Calibri"/>
        </w:rPr>
        <w:t>of the Wellsprings Home Visitation Program.</w:t>
      </w:r>
    </w:p>
    <w:p w:rsidR="00E3281E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Participants Signature </w:t>
      </w:r>
      <w:r w:rsidRPr="005B2597">
        <w:rPr>
          <w:rFonts w:ascii="Calibri" w:hAnsi="Calibri" w:cs="Calibri"/>
        </w:rPr>
        <w:t>………………………….……………</w:t>
      </w:r>
      <w:proofErr w:type="gramStart"/>
      <w:r w:rsidRPr="005B2597">
        <w:rPr>
          <w:rFonts w:ascii="Calibri" w:hAnsi="Calibri" w:cs="Calibri"/>
        </w:rPr>
        <w:t>….Date</w:t>
      </w:r>
      <w:proofErr w:type="gramEnd"/>
      <w:r w:rsidRPr="005B2597">
        <w:rPr>
          <w:rFonts w:ascii="Calibri" w:hAnsi="Calibri" w:cs="Calibri"/>
        </w:rPr>
        <w:t>………………………………</w:t>
      </w:r>
      <w:r>
        <w:rPr>
          <w:rFonts w:ascii="Calibri" w:hAnsi="Calibri" w:cs="Calibri"/>
        </w:rPr>
        <w:t>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Agency Name ………………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Worker’s Name (Printed)……………………………………………………………………………………………</w:t>
      </w:r>
    </w:p>
    <w:p w:rsidR="00E3281E" w:rsidRPr="005B2597" w:rsidRDefault="00E3281E" w:rsidP="00E3281E">
      <w:pPr>
        <w:rPr>
          <w:rFonts w:ascii="Calibri" w:hAnsi="Calibri" w:cs="Calibri"/>
        </w:rPr>
      </w:pPr>
    </w:p>
    <w:p w:rsidR="00E3281E" w:rsidRPr="005B2597" w:rsidRDefault="00E3281E" w:rsidP="00E3281E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>Si</w:t>
      </w:r>
      <w:r>
        <w:rPr>
          <w:rFonts w:ascii="Calibri" w:hAnsi="Calibri" w:cs="Calibri"/>
        </w:rPr>
        <w:t>gnature</w:t>
      </w:r>
      <w:r w:rsidRPr="005B2597">
        <w:rPr>
          <w:rFonts w:ascii="Calibri" w:hAnsi="Calibri" w:cs="Calibri"/>
        </w:rPr>
        <w:t>……………………………………………………………………………………………………………………….</w:t>
      </w:r>
    </w:p>
    <w:p w:rsidR="00AC6213" w:rsidRDefault="00AC6213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7A1C28" w:rsidRDefault="00AC6213" w:rsidP="007A1C28">
      <w:pPr>
        <w:rPr>
          <w:rFonts w:ascii="Calibri" w:hAnsi="Calibri"/>
          <w:b/>
          <w:sz w:val="28"/>
          <w:szCs w:val="28"/>
        </w:rPr>
      </w:pPr>
      <w:r>
        <w:lastRenderedPageBreak/>
        <w:t xml:space="preserve">                                      </w:t>
      </w:r>
      <w:r w:rsidR="007A1C28">
        <w:rPr>
          <w:rFonts w:ascii="Calibri" w:hAnsi="Calibri"/>
          <w:b/>
          <w:sz w:val="28"/>
          <w:szCs w:val="28"/>
        </w:rPr>
        <w:t xml:space="preserve">Wellsprings Home Visitation Program </w:t>
      </w:r>
    </w:p>
    <w:p w:rsidR="007A1C28" w:rsidRDefault="007A1C28" w:rsidP="007A1C28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Protocols for Working with Agency Workers</w:t>
      </w:r>
    </w:p>
    <w:p w:rsidR="007A1C28" w:rsidRDefault="007A1C28" w:rsidP="007A1C28">
      <w:pPr>
        <w:rPr>
          <w:rFonts w:ascii="Calibri" w:hAnsi="Calibri"/>
          <w:sz w:val="24"/>
          <w:szCs w:val="24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he Wellsprings Home Visitation Program is for the social support of isolated women.</w:t>
      </w:r>
    </w:p>
    <w:p w:rsidR="007A1C28" w:rsidRDefault="007A1C28" w:rsidP="007A1C28">
      <w:pPr>
        <w:ind w:left="360"/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Agency Workers may need to accompany Women’s Support Coordinator (WSC) on first visit to client to assess needs of client and suitability for the Home Visitation Program.</w:t>
      </w:r>
    </w:p>
    <w:p w:rsidR="007A1C28" w:rsidRDefault="007A1C28" w:rsidP="007A1C28">
      <w:pPr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If deemed necessary by WSC, a second or third visit may be required to determine suitability for the Home Visitation Program.</w:t>
      </w:r>
    </w:p>
    <w:p w:rsidR="007A1C28" w:rsidRDefault="007A1C28" w:rsidP="007A1C28">
      <w:pPr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Wellsprings may require the Agency Worker to maintain contact throughout the program.</w:t>
      </w:r>
    </w:p>
    <w:p w:rsidR="007A1C28" w:rsidRDefault="007A1C28" w:rsidP="007A1C28">
      <w:pPr>
        <w:pStyle w:val="ListParagraph"/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he WSC will review the program after ten visits to ensure satisfaction for the client, the Volunteer and the referring Agency. </w:t>
      </w:r>
    </w:p>
    <w:p w:rsidR="007A1C28" w:rsidRDefault="007A1C28" w:rsidP="007A1C28">
      <w:pPr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Agency to email the </w:t>
      </w:r>
      <w:proofErr w:type="gramStart"/>
      <w:r>
        <w:rPr>
          <w:rFonts w:ascii="Calibri" w:hAnsi="Calibri"/>
        </w:rPr>
        <w:t>Referral,  Consent</w:t>
      </w:r>
      <w:proofErr w:type="gramEnd"/>
      <w:r>
        <w:rPr>
          <w:rFonts w:ascii="Calibri" w:hAnsi="Calibri"/>
        </w:rPr>
        <w:t xml:space="preserve"> and Agency Protocols forms to the WSC </w:t>
      </w:r>
    </w:p>
    <w:p w:rsidR="007A1C28" w:rsidRDefault="007A1C28" w:rsidP="007A1C28">
      <w:pPr>
        <w:rPr>
          <w:rFonts w:ascii="Calibri" w:hAnsi="Calibri"/>
        </w:rPr>
      </w:pPr>
    </w:p>
    <w:p w:rsidR="007A1C28" w:rsidRDefault="007A1C28" w:rsidP="007A1C28">
      <w:pPr>
        <w:numPr>
          <w:ilvl w:val="0"/>
          <w:numId w:val="3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raining, evaluation and debriefing of all Volunteers is an integral part of this Home Visitation Program.    </w:t>
      </w:r>
    </w:p>
    <w:p w:rsidR="007A1C28" w:rsidRDefault="007A1C28" w:rsidP="007A1C28">
      <w:pPr>
        <w:rPr>
          <w:rFonts w:ascii="Calibri" w:hAnsi="Calibri"/>
        </w:rPr>
      </w:pP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</w:rPr>
        <w:t>Agency Referral Name ………………………………………......................................................</w:t>
      </w: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</w:rPr>
        <w:t>Worker Name …………………………………………………………………………………………………………</w:t>
      </w: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</w:rPr>
        <w:t>Signature …………………………………………………………………………........................................</w:t>
      </w: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</w:rPr>
        <w:t>Date …………………………………………………………………………….............................................</w:t>
      </w: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</w:rPr>
        <w:t xml:space="preserve">  </w:t>
      </w:r>
    </w:p>
    <w:p w:rsidR="007A1C28" w:rsidRDefault="007A1C28" w:rsidP="007A1C28">
      <w:pPr>
        <w:rPr>
          <w:rFonts w:ascii="Calibri" w:hAnsi="Calibri"/>
        </w:rPr>
      </w:pPr>
      <w:r>
        <w:rPr>
          <w:rFonts w:ascii="Calibri" w:hAnsi="Calibri"/>
          <w:b/>
          <w:sz w:val="20"/>
          <w:szCs w:val="20"/>
        </w:rPr>
        <w:t>Wellsprings privacy statement:</w:t>
      </w:r>
    </w:p>
    <w:p w:rsidR="007A1C28" w:rsidRDefault="007A1C28" w:rsidP="007A1C28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Wellsprings has a Privacy Policy that ensures that personal clients’ information is securely saved and accessed by relevant staff only</w:t>
      </w:r>
    </w:p>
    <w:p w:rsidR="007A1C28" w:rsidRDefault="007A1C28" w:rsidP="007A1C28">
      <w:pPr>
        <w:rPr>
          <w:rFonts w:ascii="Calibri" w:hAnsi="Calibri"/>
          <w:sz w:val="24"/>
          <w:szCs w:val="24"/>
        </w:rPr>
      </w:pPr>
      <w:r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                                                                               </w:t>
      </w:r>
    </w:p>
    <w:p w:rsidR="007A1C28" w:rsidRDefault="007A1C28" w:rsidP="007A1C28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Ayesha Awan</w:t>
      </w:r>
    </w:p>
    <w:p w:rsidR="007A1C28" w:rsidRDefault="007A1C28" w:rsidP="007A1C28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Women’s Support Coordinator </w:t>
      </w:r>
    </w:p>
    <w:p w:rsidR="007A1C28" w:rsidRDefault="007A1C28" w:rsidP="007A1C28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Email:</w:t>
      </w:r>
      <w:r>
        <w:rPr>
          <w:rFonts w:ascii="Calibri" w:hAnsi="Calibri"/>
          <w:sz w:val="20"/>
          <w:szCs w:val="20"/>
        </w:rPr>
        <w:t xml:space="preserve"> </w:t>
      </w:r>
      <w:hyperlink r:id="rId7" w:history="1">
        <w:r>
          <w:rPr>
            <w:rStyle w:val="Hyperlink"/>
            <w:rFonts w:ascii="Calibri" w:hAnsi="Calibri"/>
            <w:sz w:val="20"/>
            <w:szCs w:val="20"/>
          </w:rPr>
          <w:t>ayesha@wellspringsforwomen.com</w:t>
        </w:r>
      </w:hyperlink>
      <w:r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b/>
          <w:sz w:val="20"/>
          <w:szCs w:val="20"/>
        </w:rPr>
        <w:t>Web:</w:t>
      </w:r>
      <w:r>
        <w:rPr>
          <w:rFonts w:ascii="Calibri" w:hAnsi="Calibri"/>
          <w:sz w:val="20"/>
          <w:szCs w:val="20"/>
        </w:rPr>
        <w:t xml:space="preserve"> </w:t>
      </w:r>
      <w:hyperlink r:id="rId8" w:history="1">
        <w:r>
          <w:rPr>
            <w:rStyle w:val="Hyperlink"/>
            <w:rFonts w:ascii="Calibri" w:hAnsi="Calibri"/>
            <w:sz w:val="20"/>
            <w:szCs w:val="20"/>
          </w:rPr>
          <w:t>www.wellspringsforwomen.com</w:t>
        </w:r>
      </w:hyperlink>
      <w:r>
        <w:rPr>
          <w:rFonts w:ascii="Calibri" w:hAnsi="Calibri"/>
          <w:sz w:val="20"/>
          <w:szCs w:val="20"/>
        </w:rPr>
        <w:t xml:space="preserve"> </w:t>
      </w:r>
    </w:p>
    <w:p w:rsidR="00A801ED" w:rsidRDefault="007A1C28" w:rsidP="007A1C28">
      <w:pPr>
        <w:rPr>
          <w:rFonts w:ascii="Calibri" w:hAnsi="Calibri" w:cs="Calibri"/>
        </w:rPr>
      </w:pPr>
      <w:r>
        <w:rPr>
          <w:rFonts w:ascii="Calibri" w:hAnsi="Calibri"/>
          <w:b/>
          <w:sz w:val="20"/>
          <w:szCs w:val="20"/>
        </w:rPr>
        <w:t>Phone:</w:t>
      </w:r>
      <w:r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b/>
          <w:sz w:val="20"/>
          <w:szCs w:val="20"/>
        </w:rPr>
        <w:t>9701 3740</w:t>
      </w:r>
      <w:r>
        <w:rPr>
          <w:rFonts w:ascii="Calibri" w:hAnsi="Calibri"/>
          <w:sz w:val="20"/>
          <w:szCs w:val="20"/>
        </w:rPr>
        <w:t xml:space="preserve">    </w:t>
      </w:r>
      <w:bookmarkStart w:id="0" w:name="_GoBack"/>
      <w:bookmarkEnd w:id="0"/>
    </w:p>
    <w:sectPr w:rsidR="00A801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E30" w:rsidRDefault="00292E30" w:rsidP="009D548A">
      <w:pPr>
        <w:spacing w:after="0" w:line="240" w:lineRule="auto"/>
      </w:pPr>
      <w:r>
        <w:separator/>
      </w:r>
    </w:p>
  </w:endnote>
  <w:endnote w:type="continuationSeparator" w:id="0">
    <w:p w:rsidR="00292E30" w:rsidRDefault="00292E30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66C9" w:rsidRDefault="006D66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51508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548A" w:rsidRDefault="009D54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1C2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D548A" w:rsidRDefault="009D54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66C9" w:rsidRDefault="006D6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E30" w:rsidRDefault="00292E30" w:rsidP="009D548A">
      <w:pPr>
        <w:spacing w:after="0" w:line="240" w:lineRule="auto"/>
      </w:pPr>
      <w:r>
        <w:separator/>
      </w:r>
    </w:p>
  </w:footnote>
  <w:footnote w:type="continuationSeparator" w:id="0">
    <w:p w:rsidR="00292E30" w:rsidRDefault="00292E30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66C9" w:rsidRDefault="006D66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596" w:rsidRDefault="00E85849" w:rsidP="003E1596">
    <w:pPr>
      <w:pStyle w:val="Header"/>
      <w:jc w:val="right"/>
    </w:pPr>
    <w:r>
      <w:rPr>
        <w:noProof/>
        <w:lang w:eastAsia="en-AU"/>
      </w:rPr>
      <w:drawing>
        <wp:inline distT="0" distB="0" distL="0" distR="0" wp14:anchorId="2574E47D" wp14:editId="106E51E0">
          <wp:extent cx="1859280" cy="1054735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54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66C9" w:rsidRDefault="006D6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2209E1"/>
    <w:rsid w:val="00292E30"/>
    <w:rsid w:val="002A47F9"/>
    <w:rsid w:val="002B6ECC"/>
    <w:rsid w:val="003E1596"/>
    <w:rsid w:val="0048598D"/>
    <w:rsid w:val="006D330E"/>
    <w:rsid w:val="006D66C9"/>
    <w:rsid w:val="006D69CD"/>
    <w:rsid w:val="007A1C28"/>
    <w:rsid w:val="007F4936"/>
    <w:rsid w:val="008B4402"/>
    <w:rsid w:val="00932E77"/>
    <w:rsid w:val="009D548A"/>
    <w:rsid w:val="00A261E4"/>
    <w:rsid w:val="00A801ED"/>
    <w:rsid w:val="00AC6213"/>
    <w:rsid w:val="00D354D6"/>
    <w:rsid w:val="00D85F06"/>
    <w:rsid w:val="00E3281E"/>
    <w:rsid w:val="00E85849"/>
    <w:rsid w:val="00F0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C79D0"/>
  <w15:chartTrackingRefBased/>
  <w15:docId w15:val="{7E481175-A84E-4EF5-9EC0-177FBC7CB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semiHidden/>
    <w:unhideWhenUsed/>
    <w:rsid w:val="00AC621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ayesha@wellspringsforwomen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Student</cp:lastModifiedBy>
  <cp:revision>3</cp:revision>
  <dcterms:created xsi:type="dcterms:W3CDTF">2019-09-13T02:45:00Z</dcterms:created>
  <dcterms:modified xsi:type="dcterms:W3CDTF">2019-09-13T04:07:00Z</dcterms:modified>
</cp:coreProperties>
</file>